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Brazil</w:t>
      </w:r>
      <w:r>
        <w:t xml:space="preserve"> </w:t>
      </w:r>
      <w:r>
        <w:t xml:space="preserve">Brasília</w:t>
      </w:r>
    </w:p>
    <w:bookmarkStart w:id="21" w:name="Xfbbd64891595a7b87d552bf3b39a30b9c9bb51b"/>
    <w:p>
      <w:pPr>
        <w:pStyle w:val="Heading1"/>
      </w:pPr>
      <w:r>
        <w:t xml:space="preserve">Internship Application Letter for Editor Position in Brazil Brasília</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Brasília, Federal District</w:t>
      </w:r>
      <w:r>
        <w:br/>
      </w:r>
      <w:r>
        <w:t xml:space="preserve">Brazil</w:t>
      </w:r>
    </w:p>
    <w:bookmarkStart w:id="20" w:name="Xeda06c0c99daa43b713b5c916b844bbce91131a"/>
    <w:p>
      <w:pPr>
        <w:pStyle w:val="Heading2"/>
      </w:pPr>
      <w:r>
        <w:t xml:space="preserve">Subject: Internship Application Letter for Editorial Intern Position at [Company Name]</w:t>
      </w:r>
    </w:p>
    <w:p>
      <w:pPr>
        <w:pStyle w:val="FirstParagraph"/>
      </w:pPr>
      <w:r>
        <w:t xml:space="preserve">Dear Hiring Manager,</w:t>
      </w:r>
    </w:p>
    <w:p>
      <w:pPr>
        <w:pStyle w:val="BodyText"/>
      </w:pPr>
      <w:r>
        <w:t xml:space="preserve">I am writing with profound enthusiasm to submit my application for the Editor Intern position within your esteemed organization in Brasília, Brazil. As a dedicated student of Communication and Digital Media with a deep passion for linguistic precision and cultural storytelling, I have long admired [Company Name]'s pivotal role in shaping media narratives across Brazil. This</w:t>
      </w:r>
      <w:r>
        <w:t xml:space="preserve"> </w:t>
      </w:r>
      <w:r>
        <w:rPr>
          <w:bCs/>
          <w:b/>
        </w:rPr>
        <w:t xml:space="preserve">Internship Application Letter</w:t>
      </w:r>
      <w:r>
        <w:t xml:space="preserve"> </w:t>
      </w:r>
      <w:r>
        <w:t xml:space="preserve">serves as my formal expression of commitment to contribute meaningfully to your editorial team while immersing myself in the dynamic media ecosystem of Brasília, the heart of Brazil's political and cultural landscape.</w:t>
      </w:r>
    </w:p>
    <w:p>
      <w:pPr>
        <w:pStyle w:val="BodyText"/>
      </w:pPr>
      <w:r>
        <w:t xml:space="preserve">The decision to apply for this opportunity is rooted in my profound respect for Brasília's unique identity. As the planned capital of Brazil since 1960, Brasília represents a living testament to visionary urban planning and national unity. Its architectural marvels—the National Congress, Cathedral of Brasília, and the Esplanade of Ministries—frame a city where politics, culture, and innovation converge. I am eager to learn from an organization that actively engages with this vibrant environment. My academic focus has included extensive research on how editorial content shapes public perception in Brazil's federal capital, particularly through the lens of political journalism and cultural commentary—a perspective I believe aligns seamlessly with [Company Name]'s mission.</w:t>
      </w:r>
    </w:p>
    <w:p>
      <w:pPr>
        <w:pStyle w:val="BodyText"/>
      </w:pPr>
      <w:r>
        <w:t xml:space="preserve">My journey toward becoming a proficient</w:t>
      </w:r>
      <w:r>
        <w:t xml:space="preserve"> </w:t>
      </w:r>
      <w:r>
        <w:rPr>
          <w:bCs/>
          <w:b/>
        </w:rPr>
        <w:t xml:space="preserve">Editor</w:t>
      </w:r>
      <w:r>
        <w:t xml:space="preserve"> </w:t>
      </w:r>
      <w:r>
        <w:t xml:space="preserve">has been meticulously cultivated through both academic rigor and practical experience. At [University Name], I majored in Journalism with a concentration in Digital Content Strategy, where I honed my skills in copyediting, fact-checking, and style adaptation for Brazilian Portuguese audiences. For instance, as Editorial Assistant at the University of Brasília’s campus publication *Voz do Planalto*, I edited 20+ weekly articles on civic engagement topics—ensuring grammatical accuracy while preserving the nuanced voices of student journalists. This required mastering Brazil's specific orthographic rules (e.g., distinguishing between "órgão" and "orgão") and understanding regional colloquialisms that resonate with readers across diverse Brazilian demographics. I also managed a digital workflow using Adobe InDesign and WordPress, directly supporting the publication’s transition to an award-winning hybrid print-digital format.</w:t>
      </w:r>
    </w:p>
    <w:p>
      <w:pPr>
        <w:pStyle w:val="BodyText"/>
      </w:pPr>
      <w:r>
        <w:t xml:space="preserve">What sets me apart is my ability to merge technical editorial skills with cultural contextual awareness—a critical asset for any media house operating in Brazil Brasília. During a summer internship at *Correio Braziliense*’s digital division, I assisted in editing content for the "Brasília Today" section, which covered municipal policies and cultural events. This role demanded acute sensitivity to how editorial choices impact local communities—such as carefully contextualizing terms like "Cerrado" (Brazilian savanna) for national readers or navigating political terminology during legislative sessions at the National Congress. I also contributed to a project analyzing reader engagement metrics, discovering that locally relevant stories (e.g., coverage of Parque da Cidade events) generated 40% higher shares on social media than generic national updates. This experience reinforced my belief that effective editing must be both linguistically precise and culturally attuned.</w:t>
      </w:r>
    </w:p>
    <w:p>
      <w:pPr>
        <w:pStyle w:val="BodyText"/>
      </w:pPr>
      <w:r>
        <w:t xml:space="preserve">I am particularly drawn to [Company Name] because of your commitment to elevating underrepresented narratives within Brazil’s federal context. Your recent series on sustainable urban development in Brasília’s satellite cities (e.g., Taguatinga and Ceilândia) exemplifies the kind of socially conscious editorial work I aspire to support. As an intern, I would bring meticulous attention to detail, a collaborative spirit, and a proactive approach to identifying content gaps. For example, I propose developing a quarterly "Brasília Voices" feature highlighting grassroots initiatives—something my research suggests is underserved in current media coverage. My fluency in Portuguese (C1 level) and familiarity with Brazilian media standards would allow me to integrate seamlessly into your team from day one.</w:t>
      </w:r>
    </w:p>
    <w:p>
      <w:pPr>
        <w:pStyle w:val="BodyText"/>
      </w:pPr>
      <w:r>
        <w:t xml:space="preserve">Beyond technical skills, I am deeply committed to understanding the socio-political fabric of Brazil Brasília. I have volunteered with *Brasília Literária*, a nonprofit promoting literacy in public schools, where I adapted editorial materials for adolescent readers—learning how language accessibility strengthens community connection. This aligns with my conviction that editorial work is not merely about correcting errors, but about fostering meaningful dialogue. In Brasília’s unique environment—where federal policy directly influences daily life—I aim to ensure that every piece of content published reflects the city’s diversity and dynamism.</w:t>
      </w:r>
    </w:p>
    <w:p>
      <w:pPr>
        <w:pStyle w:val="BodyText"/>
      </w:pPr>
      <w:r>
        <w:t xml:space="preserve">I am equally excited by the prospect of contributing to a media organization rooted in Brazil’s capital. Brasília is not merely a location; it is a symbol of Brazil’s aspirations. To work within its editorial ecosystem would be an honor, allowing me to witness firsthand how stories shape national identity and civic discourse. I am confident that my blend of editorial expertise, cultural empathy, and dedication to Brazilian media ethics would make me a valuable asset during this</w:t>
      </w:r>
      <w:r>
        <w:t xml:space="preserve"> </w:t>
      </w:r>
      <w:r>
        <w:rPr>
          <w:bCs/>
          <w:b/>
        </w:rPr>
        <w:t xml:space="preserve">Internship Application Letter</w:t>
      </w:r>
      <w:r>
        <w:t xml:space="preserve"> </w:t>
      </w:r>
      <w:r>
        <w:t xml:space="preserve">period.</w:t>
      </w:r>
    </w:p>
    <w:p>
      <w:pPr>
        <w:pStyle w:val="BodyText"/>
      </w:pPr>
      <w:r>
        <w:t xml:space="preserve">I have attached my resume for your review, which provides further detail on my qualifications. I welcome the opportunity to discuss how my skills in editing, research, and cultural engagement can support [Company Name]’s goals. Thank you for considering my application for this Editor Intern role in Brazil Brasília. I look forward to the possibility of contributing to your team and learning from industry leaders who are shaping media narratives across our natio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Brazil Brasília</dc:title>
  <dc:creator/>
  <cp:keywords/>
  <dcterms:created xsi:type="dcterms:W3CDTF">2026-07-21T06:53:21Z</dcterms:created>
  <dcterms:modified xsi:type="dcterms:W3CDTF">2026-07-21T06:53:21Z</dcterms:modified>
</cp:coreProperties>
</file>

<file path=docProps/custom.xml><?xml version="1.0" encoding="utf-8"?>
<Properties xmlns="http://schemas.openxmlformats.org/officeDocument/2006/custom-properties" xmlns:vt="http://schemas.openxmlformats.org/officeDocument/2006/docPropsVTypes"/>
</file>